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9D92D" w14:textId="77777777" w:rsidR="00462895" w:rsidRPr="00433A07" w:rsidRDefault="001D224D">
      <w:pPr>
        <w:rPr>
          <w:b/>
          <w:sz w:val="28"/>
        </w:rPr>
      </w:pPr>
      <w:r>
        <w:rPr>
          <w:b/>
          <w:sz w:val="28"/>
        </w:rPr>
        <w:t xml:space="preserve">   </w:t>
      </w:r>
      <w:r w:rsidR="00433A07" w:rsidRPr="00433A07">
        <w:rPr>
          <w:b/>
          <w:sz w:val="28"/>
        </w:rPr>
        <w:t>CO4804 MSc Project Mark Sheet</w:t>
      </w:r>
    </w:p>
    <w:p w14:paraId="4A1D561C" w14:textId="73C539B4" w:rsidR="00490CC7" w:rsidRDefault="00433A07">
      <w:r>
        <w:t>Student:</w:t>
      </w:r>
      <w:r w:rsidR="006A20D9">
        <w:t xml:space="preserve"> </w:t>
      </w:r>
      <w:r w:rsidR="006A20D9" w:rsidRPr="006A20D9">
        <w:t>Precious Toyosi Lawal</w:t>
      </w:r>
      <w:r>
        <w:t xml:space="preserve"> </w:t>
      </w:r>
      <w:r w:rsidR="009510FA">
        <w:t xml:space="preserve"> </w:t>
      </w:r>
      <w:r w:rsidR="00F65583">
        <w:tab/>
      </w:r>
      <w:r w:rsidR="009510FA">
        <w:tab/>
      </w:r>
      <w:r w:rsidR="009510FA">
        <w:tab/>
      </w:r>
      <w:r w:rsidR="009510FA">
        <w:tab/>
      </w:r>
      <w:r w:rsidR="009510FA">
        <w:tab/>
      </w:r>
      <w:r w:rsidR="009510FA">
        <w:tab/>
      </w:r>
      <w:r w:rsidR="007C526A">
        <w:t xml:space="preserve">                                                                       </w:t>
      </w:r>
      <w:r w:rsidR="00A664C8">
        <w:t xml:space="preserve">OVERALL MARK: </w:t>
      </w:r>
      <w:r w:rsidR="002A33B5">
        <w:t>45</w:t>
      </w:r>
      <w:r w:rsidR="005B66A5">
        <w:t>%</w:t>
      </w:r>
    </w:p>
    <w:p w14:paraId="627D43F1" w14:textId="111F8417" w:rsidR="00433A07" w:rsidRDefault="00433A07">
      <w:r>
        <w:t>Project Title</w:t>
      </w:r>
      <w:r w:rsidR="00B775DF">
        <w:t xml:space="preserve">: </w:t>
      </w:r>
      <w:r w:rsidR="00F9770D">
        <w:t>Web-based therapy chatbot using AI</w:t>
      </w:r>
      <w:r w:rsidR="000C382B">
        <w:t xml:space="preserve">  </w:t>
      </w:r>
    </w:p>
    <w:p w14:paraId="7AA4513C" w14:textId="310DB54A" w:rsidR="00433A07" w:rsidRDefault="009510FA">
      <w:r w:rsidRPr="0096356F">
        <w:rPr>
          <w:b/>
        </w:rPr>
        <w:t>Supervisor</w:t>
      </w:r>
      <w:r>
        <w:t xml:space="preserve">: </w:t>
      </w:r>
      <w:r w:rsidR="00CA3887">
        <w:t>Dr Ioannis Douman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5"/>
        <w:gridCol w:w="11335"/>
      </w:tblGrid>
      <w:tr w:rsidR="00433A07" w:rsidRPr="00433A07" w14:paraId="3662825C" w14:textId="77777777" w:rsidTr="00FE2726">
        <w:tc>
          <w:tcPr>
            <w:tcW w:w="3015" w:type="dxa"/>
          </w:tcPr>
          <w:p w14:paraId="0CCD5F17" w14:textId="77777777" w:rsidR="006138B8" w:rsidRDefault="00DB4A62" w:rsidP="00462895">
            <w:pPr>
              <w:rPr>
                <w:b/>
              </w:rPr>
            </w:pPr>
            <w:r>
              <w:rPr>
                <w:b/>
              </w:rPr>
              <w:t>Topic</w:t>
            </w:r>
            <w:r w:rsidR="00433A07" w:rsidRPr="00FE2726">
              <w:rPr>
                <w:b/>
              </w:rPr>
              <w:t xml:space="preserve"> chosen</w:t>
            </w:r>
            <w:r w:rsidR="006138B8">
              <w:rPr>
                <w:b/>
              </w:rPr>
              <w:t xml:space="preserve"> &amp; </w:t>
            </w:r>
          </w:p>
          <w:p w14:paraId="1A6A8507" w14:textId="77777777" w:rsidR="00A92F86" w:rsidRDefault="00DB4A62" w:rsidP="00DB4A62">
            <w:pPr>
              <w:rPr>
                <w:b/>
              </w:rPr>
            </w:pPr>
            <w:r w:rsidRPr="00FE2726">
              <w:rPr>
                <w:b/>
              </w:rPr>
              <w:t>Rationale for approach taken</w:t>
            </w:r>
            <w:r w:rsidR="00553624">
              <w:rPr>
                <w:b/>
              </w:rPr>
              <w:t xml:space="preserve"> </w:t>
            </w:r>
          </w:p>
          <w:p w14:paraId="3DC5A53C" w14:textId="3CF19193" w:rsidR="00F55BF0" w:rsidRPr="00FE2726" w:rsidRDefault="00F55BF0" w:rsidP="00DB4A62">
            <w:pPr>
              <w:rPr>
                <w:b/>
              </w:rPr>
            </w:pPr>
          </w:p>
        </w:tc>
        <w:tc>
          <w:tcPr>
            <w:tcW w:w="11335" w:type="dxa"/>
          </w:tcPr>
          <w:p w14:paraId="6260CB42" w14:textId="50F7EEE6" w:rsidR="00433A07" w:rsidRPr="00433A07" w:rsidRDefault="008A4CBE" w:rsidP="00D16E82">
            <w:r>
              <w:t xml:space="preserve">The topic was agreed with the supervisor. </w:t>
            </w:r>
          </w:p>
        </w:tc>
      </w:tr>
      <w:tr w:rsidR="00433A07" w:rsidRPr="00433A07" w14:paraId="2BBE9103" w14:textId="77777777" w:rsidTr="00FE2726">
        <w:tc>
          <w:tcPr>
            <w:tcW w:w="3015" w:type="dxa"/>
          </w:tcPr>
          <w:p w14:paraId="2C156D81" w14:textId="2C0213B5" w:rsidR="00433A07" w:rsidRDefault="00433A07" w:rsidP="00462895">
            <w:pPr>
              <w:rPr>
                <w:b/>
              </w:rPr>
            </w:pPr>
            <w:r w:rsidRPr="00FE2726">
              <w:rPr>
                <w:b/>
              </w:rPr>
              <w:t>Literature Review</w:t>
            </w:r>
          </w:p>
          <w:p w14:paraId="66BAD5E0" w14:textId="28ABEB63" w:rsidR="00F55BF0" w:rsidRDefault="00F55BF0" w:rsidP="00462895">
            <w:pPr>
              <w:rPr>
                <w:b/>
              </w:rPr>
            </w:pPr>
          </w:p>
          <w:p w14:paraId="6671F5DA" w14:textId="77777777" w:rsidR="00F55BF0" w:rsidRPr="00FE2726" w:rsidRDefault="00F55BF0" w:rsidP="00462895">
            <w:pPr>
              <w:rPr>
                <w:b/>
              </w:rPr>
            </w:pPr>
          </w:p>
          <w:p w14:paraId="4D16BF9C" w14:textId="77777777" w:rsidR="00433A07" w:rsidRPr="00FE2726" w:rsidRDefault="00433A07" w:rsidP="00462895">
            <w:pPr>
              <w:rPr>
                <w:b/>
              </w:rPr>
            </w:pPr>
          </w:p>
        </w:tc>
        <w:tc>
          <w:tcPr>
            <w:tcW w:w="11335" w:type="dxa"/>
          </w:tcPr>
          <w:p w14:paraId="7CC1A407" w14:textId="4EE967F4" w:rsidR="002D20C7" w:rsidRPr="00982906" w:rsidRDefault="00684056" w:rsidP="00D16E82">
            <w:pPr>
              <w:rPr>
                <w:color w:val="FF0000"/>
              </w:rPr>
            </w:pPr>
            <w:r w:rsidRPr="00684056">
              <w:t xml:space="preserve">Your literature </w:t>
            </w:r>
            <w:r>
              <w:t>review should focus only on the AI approach used in ChatGPT and it should not be a generic literature review. You should also include a detailed account of prompt engineering</w:t>
            </w:r>
          </w:p>
        </w:tc>
      </w:tr>
      <w:tr w:rsidR="00433A07" w:rsidRPr="00433A07" w14:paraId="5CA78D71" w14:textId="77777777" w:rsidTr="007D39C1">
        <w:trPr>
          <w:trHeight w:val="1205"/>
        </w:trPr>
        <w:tc>
          <w:tcPr>
            <w:tcW w:w="3015" w:type="dxa"/>
          </w:tcPr>
          <w:p w14:paraId="1EEEC8AC" w14:textId="6281D487" w:rsidR="00433A07" w:rsidRPr="00FE2726" w:rsidRDefault="00433A07" w:rsidP="00CD0498">
            <w:pPr>
              <w:rPr>
                <w:b/>
              </w:rPr>
            </w:pPr>
            <w:r w:rsidRPr="00FE2726">
              <w:rPr>
                <w:b/>
              </w:rPr>
              <w:t>Analysis &amp; Design</w:t>
            </w:r>
          </w:p>
          <w:p w14:paraId="499536A4" w14:textId="77777777" w:rsidR="00433A07" w:rsidRDefault="00433A07" w:rsidP="00462895">
            <w:pPr>
              <w:rPr>
                <w:b/>
              </w:rPr>
            </w:pPr>
          </w:p>
          <w:p w14:paraId="7C5E0857" w14:textId="77777777" w:rsidR="00A92F86" w:rsidRPr="00FE2726" w:rsidRDefault="00A92F86" w:rsidP="00462895">
            <w:pPr>
              <w:rPr>
                <w:b/>
              </w:rPr>
            </w:pPr>
          </w:p>
        </w:tc>
        <w:tc>
          <w:tcPr>
            <w:tcW w:w="11335" w:type="dxa"/>
          </w:tcPr>
          <w:p w14:paraId="3E72FED9" w14:textId="1D43542F" w:rsidR="0050797F" w:rsidRPr="00433A07" w:rsidRDefault="00432DC8" w:rsidP="009B59A6">
            <w:r>
              <w:t>There is a detailed account on how the system has been designed.</w:t>
            </w:r>
            <w:r w:rsidR="007138FB">
              <w:t xml:space="preserve"> You should extent the section </w:t>
            </w:r>
            <w:r w:rsidR="0069091B">
              <w:t>to include the features required to implement prompts in your chatbots</w:t>
            </w:r>
          </w:p>
        </w:tc>
      </w:tr>
      <w:tr w:rsidR="00433A07" w:rsidRPr="00433A07" w14:paraId="2C865D5B" w14:textId="77777777" w:rsidTr="00FE2726">
        <w:tc>
          <w:tcPr>
            <w:tcW w:w="3015" w:type="dxa"/>
          </w:tcPr>
          <w:p w14:paraId="18EF2101" w14:textId="5C883164" w:rsidR="00F55BF0" w:rsidRDefault="00433A07" w:rsidP="00462895">
            <w:pPr>
              <w:rPr>
                <w:b/>
              </w:rPr>
            </w:pPr>
            <w:r w:rsidRPr="00FE2726">
              <w:rPr>
                <w:b/>
              </w:rPr>
              <w:t>Implementation</w:t>
            </w:r>
          </w:p>
          <w:p w14:paraId="1805E6EE" w14:textId="77777777" w:rsidR="00F55BF0" w:rsidRPr="00FE2726" w:rsidRDefault="00F55BF0" w:rsidP="00462895">
            <w:pPr>
              <w:rPr>
                <w:b/>
              </w:rPr>
            </w:pPr>
          </w:p>
          <w:p w14:paraId="6974B41A" w14:textId="77777777" w:rsidR="00A92F86" w:rsidRPr="00FE2726" w:rsidRDefault="00A92F86" w:rsidP="00462895">
            <w:pPr>
              <w:rPr>
                <w:b/>
              </w:rPr>
            </w:pPr>
          </w:p>
        </w:tc>
        <w:tc>
          <w:tcPr>
            <w:tcW w:w="11335" w:type="dxa"/>
          </w:tcPr>
          <w:p w14:paraId="00392D2A" w14:textId="7190E087" w:rsidR="00433A07" w:rsidRPr="00EB3D3B" w:rsidRDefault="00B32B30" w:rsidP="002E618D">
            <w:pPr>
              <w:rPr>
                <w:color w:val="FF0000"/>
              </w:rPr>
            </w:pPr>
            <w:r w:rsidRPr="00B32B30">
              <w:t xml:space="preserve">I strongly suggest to extend your implementation to include some prompt engineering. It is a standard </w:t>
            </w:r>
            <w:r>
              <w:t>approach in the development of AI-based applications.</w:t>
            </w:r>
          </w:p>
        </w:tc>
      </w:tr>
      <w:tr w:rsidR="00433A07" w:rsidRPr="00433A07" w14:paraId="4B22FEF7" w14:textId="77777777" w:rsidTr="00FE2726">
        <w:tc>
          <w:tcPr>
            <w:tcW w:w="3015" w:type="dxa"/>
          </w:tcPr>
          <w:p w14:paraId="7F0AF94C" w14:textId="6B0FEE95" w:rsidR="00F55BF0" w:rsidRPr="00FE2726" w:rsidRDefault="00433A07" w:rsidP="00462895">
            <w:pPr>
              <w:rPr>
                <w:b/>
              </w:rPr>
            </w:pPr>
            <w:r w:rsidRPr="00FE2726">
              <w:rPr>
                <w:b/>
              </w:rPr>
              <w:t>Testing &amp; Evaluation</w:t>
            </w:r>
          </w:p>
          <w:p w14:paraId="42CF38A6" w14:textId="77777777" w:rsidR="00A92F86" w:rsidRPr="00FE2726" w:rsidRDefault="00A92F86" w:rsidP="00462895">
            <w:pPr>
              <w:rPr>
                <w:b/>
              </w:rPr>
            </w:pPr>
          </w:p>
        </w:tc>
        <w:tc>
          <w:tcPr>
            <w:tcW w:w="11335" w:type="dxa"/>
          </w:tcPr>
          <w:p w14:paraId="22BD16DE" w14:textId="7D337BE9" w:rsidR="00433A07" w:rsidRPr="00433A07" w:rsidRDefault="00B32B30" w:rsidP="003E0AE5">
            <w:r>
              <w:t>Testing is too basic to justify a pass mark.</w:t>
            </w:r>
            <w:r w:rsidR="00EC7268">
              <w:t xml:space="preserve"> Please test the system </w:t>
            </w:r>
            <w:r w:rsidR="00E41623">
              <w:t>using a standard software testing technique and include the results in the Appendix</w:t>
            </w:r>
            <w:r>
              <w:t xml:space="preserve"> </w:t>
            </w:r>
          </w:p>
        </w:tc>
      </w:tr>
      <w:tr w:rsidR="00433A07" w14:paraId="7CF0E9F8" w14:textId="77777777" w:rsidTr="00FE2726">
        <w:tc>
          <w:tcPr>
            <w:tcW w:w="3015" w:type="dxa"/>
          </w:tcPr>
          <w:p w14:paraId="625C27AA" w14:textId="73F1F9A0" w:rsidR="00FE2726" w:rsidRDefault="00433A07" w:rsidP="00462895">
            <w:pPr>
              <w:rPr>
                <w:b/>
              </w:rPr>
            </w:pPr>
            <w:r w:rsidRPr="00FE2726">
              <w:rPr>
                <w:b/>
              </w:rPr>
              <w:t xml:space="preserve">Quality of writing </w:t>
            </w:r>
            <w:r w:rsidR="00E66946">
              <w:rPr>
                <w:b/>
              </w:rPr>
              <w:t>&amp;</w:t>
            </w:r>
          </w:p>
          <w:p w14:paraId="046A838C" w14:textId="0A569BC8" w:rsidR="00433A07" w:rsidRDefault="00F55BF0" w:rsidP="00462895">
            <w:pPr>
              <w:rPr>
                <w:b/>
              </w:rPr>
            </w:pPr>
            <w:r w:rsidRPr="00FE2726">
              <w:rPr>
                <w:b/>
              </w:rPr>
              <w:t>R</w:t>
            </w:r>
            <w:r w:rsidR="00FE2726" w:rsidRPr="00FE2726">
              <w:rPr>
                <w:b/>
              </w:rPr>
              <w:t>eferencing</w:t>
            </w:r>
          </w:p>
          <w:p w14:paraId="36C72267" w14:textId="77777777" w:rsidR="00F55BF0" w:rsidRPr="00FE2726" w:rsidRDefault="00F55BF0" w:rsidP="00462895">
            <w:pPr>
              <w:rPr>
                <w:b/>
              </w:rPr>
            </w:pPr>
          </w:p>
          <w:p w14:paraId="05453CB9" w14:textId="77777777" w:rsidR="00433A07" w:rsidRPr="00FE2726" w:rsidRDefault="00433A07" w:rsidP="00462895">
            <w:pPr>
              <w:rPr>
                <w:b/>
              </w:rPr>
            </w:pPr>
          </w:p>
        </w:tc>
        <w:tc>
          <w:tcPr>
            <w:tcW w:w="11335" w:type="dxa"/>
          </w:tcPr>
          <w:p w14:paraId="4C3734C9" w14:textId="1B31057A" w:rsidR="00433A07" w:rsidRPr="00433A07" w:rsidRDefault="0028059C" w:rsidP="00D16E82">
            <w:r>
              <w:t>Writing is overall good. The dissertation has been properly referenced</w:t>
            </w:r>
          </w:p>
        </w:tc>
      </w:tr>
      <w:tr w:rsidR="00433A07" w14:paraId="65460981" w14:textId="77777777" w:rsidTr="00FE2726">
        <w:tc>
          <w:tcPr>
            <w:tcW w:w="3015" w:type="dxa"/>
          </w:tcPr>
          <w:p w14:paraId="414CBEF6" w14:textId="77777777" w:rsidR="00433A07" w:rsidRPr="00FE2726" w:rsidRDefault="00E66946" w:rsidP="00462895">
            <w:pPr>
              <w:rPr>
                <w:b/>
              </w:rPr>
            </w:pPr>
            <w:r>
              <w:rPr>
                <w:b/>
              </w:rPr>
              <w:t xml:space="preserve">Poster/ </w:t>
            </w:r>
            <w:r w:rsidR="00433A07" w:rsidRPr="00FE2726">
              <w:rPr>
                <w:b/>
              </w:rPr>
              <w:t>Viva</w:t>
            </w:r>
          </w:p>
          <w:p w14:paraId="3846C48D" w14:textId="630AE4F3" w:rsidR="00433A07" w:rsidRDefault="00433A07" w:rsidP="00462895">
            <w:pPr>
              <w:rPr>
                <w:b/>
              </w:rPr>
            </w:pPr>
          </w:p>
          <w:p w14:paraId="33FE205C" w14:textId="77777777" w:rsidR="00F55BF0" w:rsidRPr="00FE2726" w:rsidRDefault="00F55BF0" w:rsidP="00462895">
            <w:pPr>
              <w:rPr>
                <w:b/>
              </w:rPr>
            </w:pPr>
          </w:p>
          <w:p w14:paraId="0DEF1F41" w14:textId="77777777" w:rsidR="00433A07" w:rsidRPr="00FE2726" w:rsidRDefault="00433A07" w:rsidP="00462895">
            <w:pPr>
              <w:rPr>
                <w:b/>
              </w:rPr>
            </w:pPr>
          </w:p>
        </w:tc>
        <w:tc>
          <w:tcPr>
            <w:tcW w:w="11335" w:type="dxa"/>
          </w:tcPr>
          <w:p w14:paraId="298EC5C6" w14:textId="505D9C25" w:rsidR="00E876A6" w:rsidRPr="002E618D" w:rsidRDefault="00616EC7" w:rsidP="00D16E82">
            <w:r>
              <w:t>The student attended his viva.</w:t>
            </w:r>
            <w:r w:rsidR="004048E2">
              <w:t xml:space="preserve"> He was not able to answer all of the questions</w:t>
            </w:r>
          </w:p>
        </w:tc>
      </w:tr>
    </w:tbl>
    <w:p w14:paraId="4AF1218F" w14:textId="77777777" w:rsidR="004E3311" w:rsidRDefault="004E3311" w:rsidP="00D56383"/>
    <w:p w14:paraId="67FB85FB" w14:textId="77777777" w:rsidR="00B434F6" w:rsidRDefault="00B434F6" w:rsidP="00D563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560"/>
      </w:tblGrid>
      <w:tr w:rsidR="00120AA3" w:rsidRPr="00120AA3" w14:paraId="2B77168D" w14:textId="77777777" w:rsidTr="00120AA3">
        <w:tc>
          <w:tcPr>
            <w:tcW w:w="14786" w:type="dxa"/>
          </w:tcPr>
          <w:p w14:paraId="1FA14038" w14:textId="77777777" w:rsidR="00C96A25" w:rsidRDefault="00120AA3" w:rsidP="005B5635">
            <w:pPr>
              <w:rPr>
                <w:b/>
              </w:rPr>
            </w:pPr>
            <w:r w:rsidRPr="00120AA3">
              <w:rPr>
                <w:b/>
              </w:rPr>
              <w:lastRenderedPageBreak/>
              <w:t>Further comments</w:t>
            </w:r>
          </w:p>
          <w:p w14:paraId="2768E945" w14:textId="77777777" w:rsidR="009C70E5" w:rsidRDefault="009C70E5" w:rsidP="005B5635">
            <w:pPr>
              <w:rPr>
                <w:b/>
              </w:rPr>
            </w:pPr>
          </w:p>
          <w:p w14:paraId="1B155106" w14:textId="52B00F83" w:rsidR="009C70E5" w:rsidRPr="00C96A25" w:rsidRDefault="009C70E5" w:rsidP="005B5635">
            <w:pPr>
              <w:rPr>
                <w:b/>
              </w:rPr>
            </w:pPr>
            <w:r>
              <w:rPr>
                <w:b/>
              </w:rPr>
              <w:t>Please update your implementation and dissertation and resubmit</w:t>
            </w:r>
          </w:p>
          <w:p w14:paraId="10DCDDD0" w14:textId="68262494" w:rsidR="00F55BF0" w:rsidRDefault="00F55BF0" w:rsidP="00F55BF0">
            <w:pPr>
              <w:pStyle w:val="ListParagraph"/>
            </w:pPr>
          </w:p>
          <w:p w14:paraId="4791D5FF" w14:textId="77777777" w:rsidR="0071523C" w:rsidRDefault="0071523C" w:rsidP="00F55BF0">
            <w:pPr>
              <w:pStyle w:val="ListParagraph"/>
            </w:pPr>
          </w:p>
          <w:p w14:paraId="206259BD" w14:textId="77777777" w:rsidR="00E77375" w:rsidRDefault="00E77375" w:rsidP="00F55BF0">
            <w:pPr>
              <w:pStyle w:val="ListParagraph"/>
            </w:pPr>
          </w:p>
          <w:p w14:paraId="5F1B0AB8" w14:textId="5B03AB90" w:rsidR="00B34780" w:rsidRPr="00120AA3" w:rsidRDefault="00EC17AA" w:rsidP="00F55BF0">
            <w:pPr>
              <w:pStyle w:val="ListParagraph"/>
              <w:rPr>
                <w:b/>
              </w:rPr>
            </w:pPr>
            <w:r>
              <w:t xml:space="preserve"> </w:t>
            </w:r>
          </w:p>
        </w:tc>
      </w:tr>
    </w:tbl>
    <w:p w14:paraId="12A8F3AC" w14:textId="77777777" w:rsidR="00120AA3" w:rsidRDefault="00120AA3" w:rsidP="00D56383">
      <w:pPr>
        <w:rPr>
          <w:b/>
          <w:i/>
        </w:rPr>
      </w:pPr>
    </w:p>
    <w:p w14:paraId="7698B5CB" w14:textId="77777777" w:rsidR="006648B0" w:rsidRDefault="006648B0" w:rsidP="00D56383">
      <w:pPr>
        <w:rPr>
          <w:b/>
          <w:i/>
        </w:rPr>
      </w:pPr>
      <w:r w:rsidRPr="006762FA">
        <w:rPr>
          <w:b/>
          <w:i/>
        </w:rPr>
        <w:t>Learning outcomes:</w:t>
      </w:r>
    </w:p>
    <w:p w14:paraId="5B83224F" w14:textId="77777777" w:rsidR="00DB4A62" w:rsidRDefault="00DB4A62" w:rsidP="00DB4A62">
      <w:pPr>
        <w:spacing w:after="0" w:line="100" w:lineRule="atLeast"/>
      </w:pPr>
      <w:r>
        <w:t>1.</w:t>
      </w:r>
      <w:r>
        <w:tab/>
        <w:t>Prepare plans that take account of legal, ethical and professional issues and report on progress.</w:t>
      </w:r>
    </w:p>
    <w:p w14:paraId="50C80A63" w14:textId="77777777" w:rsidR="00DB4A62" w:rsidRDefault="00DB4A62" w:rsidP="00DB4A62">
      <w:pPr>
        <w:spacing w:after="0" w:line="100" w:lineRule="atLeast"/>
      </w:pPr>
      <w:r>
        <w:t>2.</w:t>
      </w:r>
      <w:r>
        <w:tab/>
        <w:t>Develop solutions according to requirements.</w:t>
      </w:r>
    </w:p>
    <w:p w14:paraId="25436211" w14:textId="77777777" w:rsidR="00DB4A62" w:rsidRDefault="00DB4A62" w:rsidP="00DB4A62">
      <w:pPr>
        <w:spacing w:after="0" w:line="100" w:lineRule="atLeast"/>
      </w:pPr>
      <w:r>
        <w:t>3.</w:t>
      </w:r>
      <w:r>
        <w:tab/>
        <w:t>Situate the project work in context by aligning with research or with other solutions.</w:t>
      </w:r>
    </w:p>
    <w:p w14:paraId="2515E172" w14:textId="77777777" w:rsidR="00DB4A62" w:rsidRDefault="00DB4A62" w:rsidP="00DB4A62">
      <w:pPr>
        <w:spacing w:after="0" w:line="100" w:lineRule="atLeast"/>
      </w:pPr>
      <w:r>
        <w:t>4.</w:t>
      </w:r>
      <w:r>
        <w:tab/>
        <w:t>Create a software product or carry out an investigation or piece of research.</w:t>
      </w:r>
    </w:p>
    <w:p w14:paraId="53769FE4" w14:textId="77777777" w:rsidR="00DB4A62" w:rsidRDefault="00DB4A62" w:rsidP="00DB4A62">
      <w:pPr>
        <w:spacing w:after="0" w:line="100" w:lineRule="atLeast"/>
      </w:pPr>
      <w:r>
        <w:t>5.</w:t>
      </w:r>
      <w:r>
        <w:tab/>
        <w:t>Communicate the process and product / findings of the work in an appropriate format.</w:t>
      </w:r>
    </w:p>
    <w:p w14:paraId="08E0C0A1" w14:textId="77777777" w:rsidR="00DB4A62" w:rsidRDefault="00DB4A62" w:rsidP="00DB4A62">
      <w:pPr>
        <w:spacing w:after="0" w:line="100" w:lineRule="atLeast"/>
      </w:pPr>
      <w:r>
        <w:t>6.</w:t>
      </w:r>
      <w:r>
        <w:tab/>
        <w:t>Reflect on the value of the product or the value of the research / findings with reference to other work done in the field.</w:t>
      </w:r>
    </w:p>
    <w:p w14:paraId="314A88F3" w14:textId="77777777" w:rsidR="00DB4A62" w:rsidRDefault="00DB4A62" w:rsidP="00DB4A62">
      <w:pPr>
        <w:spacing w:after="0" w:line="100" w:lineRule="atLeast"/>
      </w:pPr>
      <w:r>
        <w:t>7.</w:t>
      </w:r>
      <w:r>
        <w:tab/>
        <w:t>Reflect on the process of completing a significant project.</w:t>
      </w:r>
    </w:p>
    <w:p w14:paraId="1374AF6B" w14:textId="77777777" w:rsidR="00DB4A62" w:rsidRDefault="00DB4A62" w:rsidP="00DB4A62">
      <w:pPr>
        <w:spacing w:after="0" w:line="100" w:lineRule="atLeast"/>
      </w:pPr>
    </w:p>
    <w:p w14:paraId="7E7A46E0" w14:textId="37A3107D" w:rsidR="00DB4A62" w:rsidRDefault="00DB4A62" w:rsidP="00DB4A62">
      <w:pPr>
        <w:spacing w:after="0" w:line="100" w:lineRule="atLeast"/>
        <w:rPr>
          <w:b/>
          <w:i/>
        </w:rPr>
      </w:pPr>
      <w:r>
        <w:rPr>
          <w:b/>
          <w:i/>
        </w:rPr>
        <w:t>Grade criteria:</w:t>
      </w:r>
    </w:p>
    <w:p w14:paraId="05BC542B" w14:textId="24F5B769" w:rsidR="00F55BF0" w:rsidRDefault="00F55BF0" w:rsidP="00DB4A62">
      <w:pPr>
        <w:spacing w:after="0" w:line="100" w:lineRule="atLeast"/>
        <w:rPr>
          <w:b/>
          <w:i/>
        </w:rPr>
      </w:pPr>
    </w:p>
    <w:p w14:paraId="0189FD0F" w14:textId="1432A639" w:rsidR="00F55BF0" w:rsidRDefault="00F55BF0" w:rsidP="00DB4A62">
      <w:pPr>
        <w:spacing w:after="0" w:line="100" w:lineRule="atLeast"/>
      </w:pPr>
      <w:r>
        <w:rPr>
          <w:bCs/>
          <w:iCs/>
        </w:rPr>
        <w:t>Fail:</w:t>
      </w:r>
      <w:r>
        <w:rPr>
          <w:bCs/>
          <w:iCs/>
        </w:rPr>
        <w:tab/>
      </w:r>
      <w:r>
        <w:rPr>
          <w:bCs/>
          <w:iCs/>
        </w:rPr>
        <w:tab/>
        <w:t>Work will automatically fail if ethical approval has not been obtained</w:t>
      </w:r>
      <w:r w:rsidR="00C544E0">
        <w:rPr>
          <w:bCs/>
          <w:iCs/>
        </w:rPr>
        <w:t xml:space="preserve"> and a report has not been submitted</w:t>
      </w:r>
      <w:r>
        <w:rPr>
          <w:bCs/>
          <w:iCs/>
        </w:rPr>
        <w:t>.</w:t>
      </w:r>
    </w:p>
    <w:p w14:paraId="7C9FE7D1" w14:textId="77777777" w:rsidR="00F55BF0" w:rsidRDefault="00F55BF0" w:rsidP="00DB4A62">
      <w:pPr>
        <w:spacing w:after="0" w:line="100" w:lineRule="atLeast"/>
      </w:pPr>
    </w:p>
    <w:p w14:paraId="33FE099E" w14:textId="209BF450" w:rsidR="00DB4A62" w:rsidRDefault="00DB4A62" w:rsidP="00DB4A62">
      <w:pPr>
        <w:spacing w:after="0" w:line="100" w:lineRule="atLeast"/>
        <w:ind w:left="1418" w:hanging="1418"/>
      </w:pPr>
      <w:r>
        <w:t>Pass:</w:t>
      </w:r>
      <w:r w:rsidR="00E94F01">
        <w:t xml:space="preserve"> 50</w:t>
      </w:r>
      <w:r>
        <w:tab/>
      </w:r>
      <w:r>
        <w:tab/>
        <w:t xml:space="preserve">The student has completed work that is generally competent but with </w:t>
      </w:r>
      <w:r w:rsidRPr="00DB4A62">
        <w:rPr>
          <w:b/>
        </w:rPr>
        <w:t>some weaknesses</w:t>
      </w:r>
      <w:r>
        <w:t xml:space="preserve"> in methodology, documentation or practice, and has written a Masters level </w:t>
      </w:r>
      <w:r w:rsidR="00C544E0">
        <w:t>thesis</w:t>
      </w:r>
      <w:r>
        <w:t xml:space="preserve"> describing, justifying and evaluating the work done.</w:t>
      </w:r>
      <w:r w:rsidR="001930C8">
        <w:t xml:space="preserve"> </w:t>
      </w:r>
      <w:r w:rsidR="00D56E8A">
        <w:t xml:space="preserve">The work is </w:t>
      </w:r>
      <w:r w:rsidR="001930C8" w:rsidRPr="00F55BF0">
        <w:rPr>
          <w:b/>
          <w:bCs/>
        </w:rPr>
        <w:t xml:space="preserve">Ethical </w:t>
      </w:r>
      <w:r w:rsidR="00D56E8A" w:rsidRPr="00F55BF0">
        <w:rPr>
          <w:b/>
          <w:bCs/>
        </w:rPr>
        <w:t xml:space="preserve">and </w:t>
      </w:r>
      <w:r w:rsidR="001930C8" w:rsidRPr="00F55BF0">
        <w:rPr>
          <w:b/>
          <w:bCs/>
        </w:rPr>
        <w:t>approval has been obtained</w:t>
      </w:r>
      <w:r w:rsidR="001930C8">
        <w:t xml:space="preserve"> for the work presented</w:t>
      </w:r>
      <w:r w:rsidR="00F55BF0">
        <w:t xml:space="preserve"> documented in the report submission</w:t>
      </w:r>
      <w:r w:rsidR="001930C8">
        <w:t>.</w:t>
      </w:r>
    </w:p>
    <w:p w14:paraId="33C3D12F" w14:textId="77777777" w:rsidR="00DB4A62" w:rsidRDefault="00DB4A62" w:rsidP="00DB4A62">
      <w:pPr>
        <w:spacing w:after="0" w:line="100" w:lineRule="atLeast"/>
        <w:ind w:left="1418" w:hanging="1418"/>
      </w:pPr>
    </w:p>
    <w:p w14:paraId="7A3CC94B" w14:textId="50195E64" w:rsidR="00DB4A62" w:rsidRDefault="00DB4A62" w:rsidP="00DB4A62">
      <w:pPr>
        <w:spacing w:after="0" w:line="100" w:lineRule="atLeast"/>
        <w:ind w:left="1418" w:hanging="1418"/>
      </w:pPr>
      <w:r>
        <w:t>Merit:</w:t>
      </w:r>
      <w:r w:rsidR="00E94F01">
        <w:t xml:space="preserve"> 60</w:t>
      </w:r>
      <w:r>
        <w:tab/>
      </w:r>
      <w:r>
        <w:tab/>
        <w:t xml:space="preserve">The student has completed a competent piece of work, and has written a Masters level </w:t>
      </w:r>
      <w:r w:rsidR="00C544E0">
        <w:t>thesis</w:t>
      </w:r>
      <w:r>
        <w:t xml:space="preserve"> describing, justifying and evaluating the work done, showing evidence of </w:t>
      </w:r>
      <w:r w:rsidRPr="00DB4A62">
        <w:rPr>
          <w:b/>
        </w:rPr>
        <w:t>a clear and coherent approach</w:t>
      </w:r>
      <w:r>
        <w:t xml:space="preserve">. </w:t>
      </w:r>
    </w:p>
    <w:p w14:paraId="09033E8E" w14:textId="77777777" w:rsidR="00DB4A62" w:rsidRDefault="00DB4A62" w:rsidP="00DB4A62">
      <w:pPr>
        <w:spacing w:after="0" w:line="100" w:lineRule="atLeast"/>
        <w:ind w:left="1418" w:hanging="1418"/>
      </w:pPr>
    </w:p>
    <w:p w14:paraId="5C838E3F" w14:textId="283C2B17" w:rsidR="00DB4A62" w:rsidRDefault="00DB4A62" w:rsidP="00DB4A62">
      <w:pPr>
        <w:spacing w:after="0" w:line="100" w:lineRule="atLeast"/>
        <w:ind w:left="1418" w:hanging="1418"/>
      </w:pPr>
      <w:r>
        <w:t>Distinction</w:t>
      </w:r>
      <w:r w:rsidR="00E94F01">
        <w:t>: 70</w:t>
      </w:r>
      <w:r>
        <w:tab/>
      </w:r>
      <w:r>
        <w:tab/>
        <w:t xml:space="preserve">The student has completed a competent piece of work that has </w:t>
      </w:r>
      <w:r w:rsidRPr="00DB4A62">
        <w:rPr>
          <w:b/>
        </w:rPr>
        <w:t>distinctive qualities</w:t>
      </w:r>
      <w:r>
        <w:t xml:space="preserve">, and has written a Masters level </w:t>
      </w:r>
      <w:r w:rsidR="00C544E0">
        <w:t>thesis</w:t>
      </w:r>
      <w:r>
        <w:t xml:space="preserve"> describing, justifying and evaluating the work </w:t>
      </w:r>
      <w:r w:rsidR="00220E86">
        <w:t>done, showing</w:t>
      </w:r>
      <w:r>
        <w:t xml:space="preserve"> evidence of </w:t>
      </w:r>
      <w:r w:rsidRPr="00DB4A62">
        <w:rPr>
          <w:b/>
        </w:rPr>
        <w:t>independent thought</w:t>
      </w:r>
      <w:r>
        <w:t xml:space="preserve"> and a </w:t>
      </w:r>
      <w:r w:rsidRPr="00DB4A62">
        <w:rPr>
          <w:b/>
        </w:rPr>
        <w:t>scholarly approach</w:t>
      </w:r>
      <w:r>
        <w:t>.</w:t>
      </w:r>
    </w:p>
    <w:p w14:paraId="3DF4FDB9" w14:textId="77777777" w:rsidR="00DB4A62" w:rsidRPr="006762FA" w:rsidRDefault="00DB4A62" w:rsidP="00D56383">
      <w:pPr>
        <w:rPr>
          <w:b/>
          <w:i/>
        </w:rPr>
      </w:pPr>
    </w:p>
    <w:sectPr w:rsidR="00DB4A62" w:rsidRPr="006762FA" w:rsidSect="00A92F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720" w:right="1134" w:bottom="56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6EF98" w14:textId="77777777" w:rsidR="009E4D48" w:rsidRDefault="009E4D48" w:rsidP="004A7B47">
      <w:pPr>
        <w:spacing w:after="0" w:line="240" w:lineRule="auto"/>
      </w:pPr>
      <w:r>
        <w:separator/>
      </w:r>
    </w:p>
  </w:endnote>
  <w:endnote w:type="continuationSeparator" w:id="0">
    <w:p w14:paraId="7D17714B" w14:textId="77777777" w:rsidR="009E4D48" w:rsidRDefault="009E4D48" w:rsidP="004A7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98AB5" w14:textId="77777777" w:rsidR="004A7B47" w:rsidRDefault="004A7B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E69CA" w14:textId="77777777" w:rsidR="004A7B47" w:rsidRDefault="004A7B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4488D" w14:textId="77777777" w:rsidR="004A7B47" w:rsidRDefault="004A7B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23F19" w14:textId="77777777" w:rsidR="009E4D48" w:rsidRDefault="009E4D48" w:rsidP="004A7B47">
      <w:pPr>
        <w:spacing w:after="0" w:line="240" w:lineRule="auto"/>
      </w:pPr>
      <w:r>
        <w:separator/>
      </w:r>
    </w:p>
  </w:footnote>
  <w:footnote w:type="continuationSeparator" w:id="0">
    <w:p w14:paraId="58B1007E" w14:textId="77777777" w:rsidR="009E4D48" w:rsidRDefault="009E4D48" w:rsidP="004A7B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4AC26" w14:textId="77777777" w:rsidR="004A7B47" w:rsidRDefault="004A7B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9062725"/>
      <w:docPartObj>
        <w:docPartGallery w:val="Watermarks"/>
        <w:docPartUnique/>
      </w:docPartObj>
    </w:sdtPr>
    <w:sdtContent>
      <w:p w14:paraId="2D693167" w14:textId="1B63E24F" w:rsidR="004A7B47" w:rsidRDefault="00000000">
        <w:pPr>
          <w:pStyle w:val="Header"/>
        </w:pPr>
        <w:r>
          <w:rPr>
            <w:noProof/>
          </w:rPr>
          <w:pict w14:anchorId="6DA0052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25C13" w14:textId="77777777" w:rsidR="004A7B47" w:rsidRDefault="004A7B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9059D6"/>
    <w:multiLevelType w:val="hybridMultilevel"/>
    <w:tmpl w:val="BC325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C17B4"/>
    <w:multiLevelType w:val="hybridMultilevel"/>
    <w:tmpl w:val="2C32B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6226779">
    <w:abstractNumId w:val="1"/>
  </w:num>
  <w:num w:numId="2" w16cid:durableId="682632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MTUxNzMwNDQ0NTFU0lEKTi0uzszPAykwrAUAewu07ywAAAA="/>
  </w:docVars>
  <w:rsids>
    <w:rsidRoot w:val="00184FDF"/>
    <w:rsid w:val="00004FA1"/>
    <w:rsid w:val="00012684"/>
    <w:rsid w:val="00016CCB"/>
    <w:rsid w:val="000173F2"/>
    <w:rsid w:val="00034BEB"/>
    <w:rsid w:val="00063303"/>
    <w:rsid w:val="000A43A2"/>
    <w:rsid w:val="000B66E3"/>
    <w:rsid w:val="000C382B"/>
    <w:rsid w:val="000D582B"/>
    <w:rsid w:val="000E20FC"/>
    <w:rsid w:val="000E5A4F"/>
    <w:rsid w:val="000E78D4"/>
    <w:rsid w:val="000F305E"/>
    <w:rsid w:val="00105596"/>
    <w:rsid w:val="00120AA3"/>
    <w:rsid w:val="001222DD"/>
    <w:rsid w:val="00134C5E"/>
    <w:rsid w:val="00136822"/>
    <w:rsid w:val="001500E7"/>
    <w:rsid w:val="00154A9F"/>
    <w:rsid w:val="00184BA5"/>
    <w:rsid w:val="00184FDF"/>
    <w:rsid w:val="001930C8"/>
    <w:rsid w:val="00196311"/>
    <w:rsid w:val="001A210B"/>
    <w:rsid w:val="001B03BB"/>
    <w:rsid w:val="001B2F57"/>
    <w:rsid w:val="001C6618"/>
    <w:rsid w:val="001D224D"/>
    <w:rsid w:val="001E191F"/>
    <w:rsid w:val="002041A7"/>
    <w:rsid w:val="0020484C"/>
    <w:rsid w:val="002106F3"/>
    <w:rsid w:val="0021527D"/>
    <w:rsid w:val="00220E86"/>
    <w:rsid w:val="00250D7E"/>
    <w:rsid w:val="0026344A"/>
    <w:rsid w:val="00264FE6"/>
    <w:rsid w:val="00265B72"/>
    <w:rsid w:val="0028059C"/>
    <w:rsid w:val="0029694E"/>
    <w:rsid w:val="002A129C"/>
    <w:rsid w:val="002A33B5"/>
    <w:rsid w:val="002B5F85"/>
    <w:rsid w:val="002C543B"/>
    <w:rsid w:val="002C58DF"/>
    <w:rsid w:val="002C5BEA"/>
    <w:rsid w:val="002D20C7"/>
    <w:rsid w:val="002D306D"/>
    <w:rsid w:val="002E574A"/>
    <w:rsid w:val="002E618D"/>
    <w:rsid w:val="00302FE8"/>
    <w:rsid w:val="00303A4F"/>
    <w:rsid w:val="0031137D"/>
    <w:rsid w:val="0033497B"/>
    <w:rsid w:val="00343BD5"/>
    <w:rsid w:val="00357307"/>
    <w:rsid w:val="00365F3B"/>
    <w:rsid w:val="0037266F"/>
    <w:rsid w:val="00377081"/>
    <w:rsid w:val="0037792C"/>
    <w:rsid w:val="003C2548"/>
    <w:rsid w:val="003C6E92"/>
    <w:rsid w:val="003D58D0"/>
    <w:rsid w:val="003E0AE5"/>
    <w:rsid w:val="003F1605"/>
    <w:rsid w:val="003F3272"/>
    <w:rsid w:val="004001A0"/>
    <w:rsid w:val="004048E2"/>
    <w:rsid w:val="00406983"/>
    <w:rsid w:val="00413E17"/>
    <w:rsid w:val="00414042"/>
    <w:rsid w:val="00415EC9"/>
    <w:rsid w:val="004251E2"/>
    <w:rsid w:val="00432DC8"/>
    <w:rsid w:val="00433A07"/>
    <w:rsid w:val="00454DD7"/>
    <w:rsid w:val="00457F3F"/>
    <w:rsid w:val="00462895"/>
    <w:rsid w:val="00466B06"/>
    <w:rsid w:val="00467DFD"/>
    <w:rsid w:val="00475761"/>
    <w:rsid w:val="00480F33"/>
    <w:rsid w:val="00484086"/>
    <w:rsid w:val="004840E9"/>
    <w:rsid w:val="00490CC7"/>
    <w:rsid w:val="004922C9"/>
    <w:rsid w:val="004A110A"/>
    <w:rsid w:val="004A32E6"/>
    <w:rsid w:val="004A7B47"/>
    <w:rsid w:val="004B1E11"/>
    <w:rsid w:val="004C0795"/>
    <w:rsid w:val="004C280C"/>
    <w:rsid w:val="004E3311"/>
    <w:rsid w:val="004E5543"/>
    <w:rsid w:val="004F20EF"/>
    <w:rsid w:val="004F69DF"/>
    <w:rsid w:val="00502869"/>
    <w:rsid w:val="0050797F"/>
    <w:rsid w:val="00507D1D"/>
    <w:rsid w:val="00532784"/>
    <w:rsid w:val="00547FC7"/>
    <w:rsid w:val="00553624"/>
    <w:rsid w:val="00565652"/>
    <w:rsid w:val="00572683"/>
    <w:rsid w:val="0057274B"/>
    <w:rsid w:val="005A5C57"/>
    <w:rsid w:val="005B66A5"/>
    <w:rsid w:val="005C0059"/>
    <w:rsid w:val="005D7E23"/>
    <w:rsid w:val="005E733F"/>
    <w:rsid w:val="00611D2A"/>
    <w:rsid w:val="006138B8"/>
    <w:rsid w:val="00616EC7"/>
    <w:rsid w:val="00636618"/>
    <w:rsid w:val="006423BC"/>
    <w:rsid w:val="0065342F"/>
    <w:rsid w:val="0065349E"/>
    <w:rsid w:val="006648B0"/>
    <w:rsid w:val="00674BEA"/>
    <w:rsid w:val="006762FA"/>
    <w:rsid w:val="00677456"/>
    <w:rsid w:val="00680501"/>
    <w:rsid w:val="00684056"/>
    <w:rsid w:val="0069091B"/>
    <w:rsid w:val="006A20D9"/>
    <w:rsid w:val="006A3A64"/>
    <w:rsid w:val="006C5B51"/>
    <w:rsid w:val="006D4455"/>
    <w:rsid w:val="006D47F7"/>
    <w:rsid w:val="006E1CD5"/>
    <w:rsid w:val="006F667D"/>
    <w:rsid w:val="007138FB"/>
    <w:rsid w:val="00714C45"/>
    <w:rsid w:val="0071523C"/>
    <w:rsid w:val="00742362"/>
    <w:rsid w:val="00770B9C"/>
    <w:rsid w:val="007771CF"/>
    <w:rsid w:val="00780885"/>
    <w:rsid w:val="00785941"/>
    <w:rsid w:val="00794515"/>
    <w:rsid w:val="007A19CC"/>
    <w:rsid w:val="007A57AB"/>
    <w:rsid w:val="007A599B"/>
    <w:rsid w:val="007B62BD"/>
    <w:rsid w:val="007C4D24"/>
    <w:rsid w:val="007C526A"/>
    <w:rsid w:val="007D1324"/>
    <w:rsid w:val="007D39C1"/>
    <w:rsid w:val="007E27C0"/>
    <w:rsid w:val="00800890"/>
    <w:rsid w:val="008076F9"/>
    <w:rsid w:val="00823DDA"/>
    <w:rsid w:val="00824302"/>
    <w:rsid w:val="0082448C"/>
    <w:rsid w:val="00831E86"/>
    <w:rsid w:val="0083363F"/>
    <w:rsid w:val="00845A21"/>
    <w:rsid w:val="00847EC8"/>
    <w:rsid w:val="00853CB3"/>
    <w:rsid w:val="00857867"/>
    <w:rsid w:val="008813E9"/>
    <w:rsid w:val="008977BE"/>
    <w:rsid w:val="008A4CBE"/>
    <w:rsid w:val="008C2CE2"/>
    <w:rsid w:val="008C3DDA"/>
    <w:rsid w:val="008C6867"/>
    <w:rsid w:val="008E5566"/>
    <w:rsid w:val="00907B57"/>
    <w:rsid w:val="00921136"/>
    <w:rsid w:val="00922B71"/>
    <w:rsid w:val="00927CFC"/>
    <w:rsid w:val="00935775"/>
    <w:rsid w:val="00946997"/>
    <w:rsid w:val="00950BA0"/>
    <w:rsid w:val="009510FA"/>
    <w:rsid w:val="00955252"/>
    <w:rsid w:val="009631C2"/>
    <w:rsid w:val="009632FC"/>
    <w:rsid w:val="0096356F"/>
    <w:rsid w:val="00982906"/>
    <w:rsid w:val="00982F20"/>
    <w:rsid w:val="00983334"/>
    <w:rsid w:val="00983820"/>
    <w:rsid w:val="00985A40"/>
    <w:rsid w:val="00986D80"/>
    <w:rsid w:val="009934B9"/>
    <w:rsid w:val="009979B6"/>
    <w:rsid w:val="009B4658"/>
    <w:rsid w:val="009B59A6"/>
    <w:rsid w:val="009C4E01"/>
    <w:rsid w:val="009C63D6"/>
    <w:rsid w:val="009C70E5"/>
    <w:rsid w:val="009D3410"/>
    <w:rsid w:val="009E4D48"/>
    <w:rsid w:val="009F2D1E"/>
    <w:rsid w:val="00A1777F"/>
    <w:rsid w:val="00A2605B"/>
    <w:rsid w:val="00A57131"/>
    <w:rsid w:val="00A622E7"/>
    <w:rsid w:val="00A6535F"/>
    <w:rsid w:val="00A664C8"/>
    <w:rsid w:val="00A7341B"/>
    <w:rsid w:val="00A92F86"/>
    <w:rsid w:val="00AA4B42"/>
    <w:rsid w:val="00AB19D4"/>
    <w:rsid w:val="00AC17D9"/>
    <w:rsid w:val="00AC4493"/>
    <w:rsid w:val="00AE5398"/>
    <w:rsid w:val="00AE54BC"/>
    <w:rsid w:val="00AE76E4"/>
    <w:rsid w:val="00AF0402"/>
    <w:rsid w:val="00AF2FBB"/>
    <w:rsid w:val="00AF5446"/>
    <w:rsid w:val="00B03BE5"/>
    <w:rsid w:val="00B041AE"/>
    <w:rsid w:val="00B057FB"/>
    <w:rsid w:val="00B16074"/>
    <w:rsid w:val="00B32B30"/>
    <w:rsid w:val="00B34780"/>
    <w:rsid w:val="00B421C5"/>
    <w:rsid w:val="00B434F6"/>
    <w:rsid w:val="00B4379E"/>
    <w:rsid w:val="00B46D1F"/>
    <w:rsid w:val="00B55AE2"/>
    <w:rsid w:val="00B775DF"/>
    <w:rsid w:val="00BA0098"/>
    <w:rsid w:val="00BB0A01"/>
    <w:rsid w:val="00BB7175"/>
    <w:rsid w:val="00BC75E7"/>
    <w:rsid w:val="00BF4235"/>
    <w:rsid w:val="00BF49BF"/>
    <w:rsid w:val="00C36162"/>
    <w:rsid w:val="00C544E0"/>
    <w:rsid w:val="00C72B97"/>
    <w:rsid w:val="00C76A2B"/>
    <w:rsid w:val="00C80409"/>
    <w:rsid w:val="00C8533C"/>
    <w:rsid w:val="00C96A25"/>
    <w:rsid w:val="00CA2040"/>
    <w:rsid w:val="00CA3887"/>
    <w:rsid w:val="00CB7A35"/>
    <w:rsid w:val="00CD0498"/>
    <w:rsid w:val="00CD4DFA"/>
    <w:rsid w:val="00CE53FB"/>
    <w:rsid w:val="00D03DCA"/>
    <w:rsid w:val="00D12559"/>
    <w:rsid w:val="00D13D1C"/>
    <w:rsid w:val="00D16E82"/>
    <w:rsid w:val="00D247BE"/>
    <w:rsid w:val="00D2731D"/>
    <w:rsid w:val="00D33F73"/>
    <w:rsid w:val="00D46324"/>
    <w:rsid w:val="00D538AD"/>
    <w:rsid w:val="00D56383"/>
    <w:rsid w:val="00D56E8A"/>
    <w:rsid w:val="00DA115A"/>
    <w:rsid w:val="00DB4A62"/>
    <w:rsid w:val="00DC7910"/>
    <w:rsid w:val="00DE7D1E"/>
    <w:rsid w:val="00DF1C35"/>
    <w:rsid w:val="00E03D98"/>
    <w:rsid w:val="00E0668D"/>
    <w:rsid w:val="00E12E60"/>
    <w:rsid w:val="00E1565D"/>
    <w:rsid w:val="00E36396"/>
    <w:rsid w:val="00E41623"/>
    <w:rsid w:val="00E47EDA"/>
    <w:rsid w:val="00E50B42"/>
    <w:rsid w:val="00E52540"/>
    <w:rsid w:val="00E55706"/>
    <w:rsid w:val="00E5663C"/>
    <w:rsid w:val="00E65A6E"/>
    <w:rsid w:val="00E66946"/>
    <w:rsid w:val="00E70BE3"/>
    <w:rsid w:val="00E72804"/>
    <w:rsid w:val="00E736C8"/>
    <w:rsid w:val="00E77375"/>
    <w:rsid w:val="00E82C7A"/>
    <w:rsid w:val="00E8459E"/>
    <w:rsid w:val="00E876A6"/>
    <w:rsid w:val="00E921EA"/>
    <w:rsid w:val="00E94F01"/>
    <w:rsid w:val="00E96619"/>
    <w:rsid w:val="00EA493B"/>
    <w:rsid w:val="00EA6DA5"/>
    <w:rsid w:val="00EB3D3B"/>
    <w:rsid w:val="00EB69F7"/>
    <w:rsid w:val="00EC17AA"/>
    <w:rsid w:val="00EC7268"/>
    <w:rsid w:val="00ED75B8"/>
    <w:rsid w:val="00EE7CFA"/>
    <w:rsid w:val="00EF4B5F"/>
    <w:rsid w:val="00EF4E10"/>
    <w:rsid w:val="00F125DB"/>
    <w:rsid w:val="00F14BB4"/>
    <w:rsid w:val="00F328A7"/>
    <w:rsid w:val="00F53737"/>
    <w:rsid w:val="00F5383B"/>
    <w:rsid w:val="00F55BF0"/>
    <w:rsid w:val="00F57FC5"/>
    <w:rsid w:val="00F615B5"/>
    <w:rsid w:val="00F65583"/>
    <w:rsid w:val="00F65C2D"/>
    <w:rsid w:val="00F856AC"/>
    <w:rsid w:val="00F922A6"/>
    <w:rsid w:val="00F9770D"/>
    <w:rsid w:val="00F97F5D"/>
    <w:rsid w:val="00FB468A"/>
    <w:rsid w:val="00FB4783"/>
    <w:rsid w:val="00FB6CEF"/>
    <w:rsid w:val="00FD0A09"/>
    <w:rsid w:val="00FE2726"/>
    <w:rsid w:val="00FE30F8"/>
    <w:rsid w:val="00FE7BD9"/>
    <w:rsid w:val="00FF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A6499"/>
  <w15:docId w15:val="{D874262D-63CA-47A7-8C19-E887EB65D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A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71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13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96A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7B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B47"/>
  </w:style>
  <w:style w:type="paragraph" w:styleId="Footer">
    <w:name w:val="footer"/>
    <w:basedOn w:val="Normal"/>
    <w:link w:val="FooterChar"/>
    <w:uiPriority w:val="99"/>
    <w:unhideWhenUsed/>
    <w:rsid w:val="004A7B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B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3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Jane Gregory</dc:creator>
  <cp:lastModifiedBy>Ioannis Doumanis &lt;School of Psychology &amp; Computer Science&gt;</cp:lastModifiedBy>
  <cp:revision>149</cp:revision>
  <cp:lastPrinted>2016-09-28T10:01:00Z</cp:lastPrinted>
  <dcterms:created xsi:type="dcterms:W3CDTF">2022-02-01T13:49:00Z</dcterms:created>
  <dcterms:modified xsi:type="dcterms:W3CDTF">2023-05-16T22:24:00Z</dcterms:modified>
</cp:coreProperties>
</file>